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076a5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d076a50-9497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Y7DQAxC/YD//0t+wALJrZeV7EMnUZvkgIzBzEBfi/ipbwBGmhHEvvCD7/Xfb1DAxKGGM3nZ4mFyB+99OsADaKZzhuf+0esET4F0ebrpHx6izzrQNytuKdd6aNs/lyTr4SfFi0s8GiZKGKuwW740yij+y4jMur4Aur5InD8c8I0Q8bPBzXnrF1N9sqGt3PvlZelI8CUc1McmTEIGez0yFQ+oDcjZ51WKY2fNxA/8l6EgMxi64PskC0sW3PuvBYotLfKu9UgSMLbxgIB7PV59EesZc11fuNaCyVUd5H2ilKWafekkn/PTjX3mYv+oWZozc9C/8gwky/1i/w0SSpk6wJsGAuvGi/qaBXoD5uR89Rw4dLAfRV80sirJun+/fd79A/N4YGUaKg75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other tester to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d076a50-9497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d076a50-9497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d076a50-9497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076a50</dc:title>
  <dc:creator/>
  <cp:keywords/>
  <dcterms:created xsi:type="dcterms:W3CDTF">2026-05-02T12:57:01Z</dcterms:created>
  <dcterms:modified xsi:type="dcterms:W3CDTF">2026-05-02T12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